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504AC43A" w:rsidR="00DA175F" w:rsidRPr="00DA175F" w:rsidRDefault="00924FD4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u</w:t>
      </w:r>
      <w:r w:rsidR="00E354F8">
        <w:rPr>
          <w:rFonts w:ascii="Times New Roman" w:hAnsi="Times New Roman" w:cs="Times New Roman"/>
          <w:b/>
        </w:rPr>
        <w:t>ly 13</w:t>
      </w:r>
      <w:r w:rsidR="00F67BD5">
        <w:rPr>
          <w:rFonts w:ascii="Times New Roman" w:hAnsi="Times New Roman" w:cs="Times New Roman"/>
          <w:b/>
        </w:rPr>
        <w:t>, 2021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>OPLA administratively-approved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14CDC7F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3635" w:type="dxa"/>
        <w:tblLook w:val="04A0" w:firstRow="1" w:lastRow="0" w:firstColumn="1" w:lastColumn="0" w:noHBand="0" w:noVBand="1"/>
      </w:tblPr>
      <w:tblGrid>
        <w:gridCol w:w="2335"/>
        <w:gridCol w:w="3380"/>
        <w:gridCol w:w="1880"/>
        <w:gridCol w:w="3280"/>
        <w:gridCol w:w="2760"/>
      </w:tblGrid>
      <w:tr w:rsidR="006B3272" w:rsidRPr="006B3272" w14:paraId="432EA6A6" w14:textId="77777777" w:rsidTr="00E71AF3">
        <w:trPr>
          <w:trHeight w:val="560"/>
          <w:tblHeader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8E1E2" w14:textId="77777777" w:rsidR="006B3272" w:rsidRPr="006B3272" w:rsidRDefault="006B3272" w:rsidP="006B32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E8FC3" w14:textId="77777777" w:rsidR="006B3272" w:rsidRPr="006B3272" w:rsidRDefault="006B3272" w:rsidP="006B32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E24FF" w14:textId="77777777" w:rsidR="006B3272" w:rsidRPr="006B3272" w:rsidRDefault="006B3272" w:rsidP="006B32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E3FE7" w14:textId="77777777" w:rsidR="006B3272" w:rsidRPr="006B3272" w:rsidRDefault="006B3272" w:rsidP="006B32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63EA8" w14:textId="77777777" w:rsidR="006B3272" w:rsidRPr="006B3272" w:rsidRDefault="006B3272" w:rsidP="006B32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="006B3272" w:rsidRPr="006B3272" w14:paraId="28336B6F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C033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BFA7DF40-2A22-459C-A63E-B17DCE245AAB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38DA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ele Ham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DF62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89EF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6518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rontier Realty Group, Inc.</w:t>
            </w:r>
          </w:p>
        </w:tc>
      </w:tr>
      <w:tr w:rsidR="006B3272" w:rsidRPr="006B3272" w14:paraId="505AF8C2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D59A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5B4B93F1-16A6-40D7-BC51-8D7EE944B2E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5AE8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tchi Lohho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4DD0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08F5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8CE9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LLC</w:t>
            </w:r>
          </w:p>
        </w:tc>
      </w:tr>
      <w:tr w:rsidR="006B3272" w:rsidRPr="006B3272" w14:paraId="7FC58DF6" w14:textId="77777777" w:rsidTr="00E71AF3">
        <w:trPr>
          <w:trHeight w:val="84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60C4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EE72B49-EF91-AA01-9814-A77AEEA160E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11B63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iel Silverm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495E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6CEC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678C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esa</w:t>
            </w:r>
          </w:p>
        </w:tc>
      </w:tr>
      <w:tr w:rsidR="006B3272" w:rsidRPr="006B3272" w14:paraId="54DA91C3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424C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DD310D37-7A38-40D6-B0D8-A9FFE8DF053D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4D83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vin Rolan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7869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3ACD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BA23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LLC</w:t>
            </w:r>
          </w:p>
        </w:tc>
      </w:tr>
      <w:tr w:rsidR="006B3272" w:rsidRPr="006B3272" w14:paraId="75DEFFBD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6BCC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F21B0A9F-6796-45C8-9B38-30CC05CD514B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42CE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jamin Gordim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C60C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8B21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4FE5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</w:t>
            </w:r>
          </w:p>
        </w:tc>
      </w:tr>
      <w:tr w:rsidR="006B3272" w:rsidRPr="006B3272" w14:paraId="29801CDE" w14:textId="77777777" w:rsidTr="00CF4B2B">
        <w:trPr>
          <w:trHeight w:val="908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5DA3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7B2BD7EA-9ABC-4C5D-9B3E-DEE645FA638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140D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pe Pee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0DE7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3E9E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0245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, Inc.</w:t>
            </w:r>
          </w:p>
        </w:tc>
      </w:tr>
      <w:tr w:rsidR="006B3272" w:rsidRPr="006B3272" w14:paraId="09EB2F3C" w14:textId="77777777" w:rsidTr="00E71AF3">
        <w:trPr>
          <w:trHeight w:val="84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027A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0A4C1627-C547-4481-B56C-9693B5D39F0F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DCB3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acey Barne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9FAD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9A9C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2372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LLC</w:t>
            </w:r>
          </w:p>
        </w:tc>
      </w:tr>
      <w:tr w:rsidR="006B3272" w:rsidRPr="006B3272" w14:paraId="653CF9D5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7FD6A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C569AE44-2056-422F-AC9A-60B1851D082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9C36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rica Corb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AAD0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D82A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9D35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-Mid-Atlantic, LLC</w:t>
            </w:r>
          </w:p>
        </w:tc>
      </w:tr>
      <w:tr w:rsidR="006B3272" w:rsidRPr="006B3272" w14:paraId="639C29B4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4942A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0FC1E0C5-E310-4FF5-B1CC-B93808C20B2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0306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na Bre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DD0E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541C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9714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ls Church Realty Group LLC</w:t>
            </w:r>
          </w:p>
        </w:tc>
      </w:tr>
      <w:tr w:rsidR="006B3272" w:rsidRPr="006B3272" w14:paraId="082D3AE0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F8C7F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92EB5561-9665-464B-B86B-D406A3F8687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C25F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saac Jack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89F3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1B76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5FF3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, LLC</w:t>
            </w:r>
          </w:p>
        </w:tc>
      </w:tr>
      <w:tr w:rsidR="006B3272" w:rsidRPr="006B3272" w14:paraId="4EE3189C" w14:textId="77777777" w:rsidTr="00E71AF3">
        <w:trPr>
          <w:trHeight w:val="1130"/>
        </w:trPr>
        <w:tc>
          <w:tcPr>
            <w:tcW w:w="233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85EF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BD5EEC46-C4BD-4F7B-A005-D7C10B7E09B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F2CE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k Frazi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A5C3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113D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2A86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Inc.</w:t>
            </w:r>
          </w:p>
        </w:tc>
      </w:tr>
      <w:tr w:rsidR="006B3272" w:rsidRPr="006B3272" w14:paraId="6B5A731F" w14:textId="77777777" w:rsidTr="00E71AF3">
        <w:trPr>
          <w:trHeight w:val="87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34046A" w14:textId="77777777" w:rsidR="006B3272" w:rsidRPr="006B3272" w:rsidRDefault="006B3272" w:rsidP="006B327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B327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7CEF090-1FF2-4218-98C7-8A883C2C8DC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A5E5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na Smit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288A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2107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F7BB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6B3272" w:rsidRPr="006B3272" w14:paraId="3B9B118D" w14:textId="77777777" w:rsidTr="00E71AF3">
        <w:trPr>
          <w:trHeight w:val="85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FF637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947EDE60-A088-466D-838D-50CBDDC71E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7F27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Corne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ECE4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D23A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CD88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nes Lang Lasalle Americas LLC</w:t>
            </w:r>
          </w:p>
        </w:tc>
      </w:tr>
      <w:tr w:rsidR="006B3272" w:rsidRPr="006B3272" w14:paraId="2706C003" w14:textId="77777777" w:rsidTr="00E71AF3">
        <w:trPr>
          <w:trHeight w:val="840"/>
        </w:trPr>
        <w:tc>
          <w:tcPr>
            <w:tcW w:w="23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D20A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F9CB592-384C-43E4-B287-364DDC9C883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A2C4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Claire Vermillion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1DE4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87FF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2E9F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 Taylor and Rankin LLC</w:t>
            </w:r>
          </w:p>
        </w:tc>
      </w:tr>
      <w:tr w:rsidR="006B3272" w:rsidRPr="006B3272" w14:paraId="31DDE729" w14:textId="77777777" w:rsidTr="00E71AF3">
        <w:trPr>
          <w:trHeight w:val="85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0102A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lastRenderedPageBreak/>
              <w:t>1E1C86D3-0E74-4F27-8CE0-3AFEAFAB25E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009D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Caroline Ry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6BEB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F807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05D7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6B3272" w:rsidRPr="006B3272" w14:paraId="771DB9EE" w14:textId="77777777" w:rsidTr="00E71AF3">
        <w:trPr>
          <w:trHeight w:val="85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F9D66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10057D33-6472-4788-98FD-6387E346549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3045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seph Gangl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A25B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4D7F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DB82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-Mid-Atlantic, LLC</w:t>
            </w:r>
          </w:p>
        </w:tc>
      </w:tr>
      <w:tr w:rsidR="006B3272" w:rsidRPr="006B3272" w14:paraId="4B828CE2" w14:textId="77777777" w:rsidTr="00E71AF3">
        <w:trPr>
          <w:trHeight w:val="85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72C78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C82B1E96-27A9-4DE2-8CC4-381C62E88DBB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DB82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rthel Ta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E5A6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FF28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7B9E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Marlboro Preferred Properties, LLC</w:t>
            </w:r>
          </w:p>
        </w:tc>
      </w:tr>
      <w:tr w:rsidR="006B3272" w:rsidRPr="006B3272" w14:paraId="336AB5C5" w14:textId="77777777" w:rsidTr="00E71AF3">
        <w:trPr>
          <w:trHeight w:val="85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63910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DE464123-33E6-42F5-8205-BECBEC43D74D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F3B4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molara Tol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1805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62F6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53E1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Marlboro Preferred Properties, LLC</w:t>
            </w:r>
          </w:p>
        </w:tc>
      </w:tr>
      <w:tr w:rsidR="006B3272" w:rsidRPr="006B3272" w14:paraId="486BE4CF" w14:textId="77777777" w:rsidTr="00E71AF3">
        <w:trPr>
          <w:trHeight w:val="85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CC04C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0A5F034E-607D-4200-B99A-4E07A44F3D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F572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yana Smith-Brickhous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024E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382D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E2C7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, Inc.</w:t>
            </w:r>
          </w:p>
        </w:tc>
      </w:tr>
      <w:tr w:rsidR="006B3272" w:rsidRPr="006B3272" w14:paraId="1C9A9484" w14:textId="77777777" w:rsidTr="00E71AF3">
        <w:trPr>
          <w:trHeight w:val="85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35B96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868BD57F-0B2C-4C4A-AC3F-B8AAC762C81D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6AD5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nnard Jon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3AA8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10BE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26C1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 Inc.</w:t>
            </w:r>
          </w:p>
        </w:tc>
      </w:tr>
      <w:tr w:rsidR="006B3272" w:rsidRPr="006B3272" w14:paraId="07507EA6" w14:textId="77777777" w:rsidTr="00E71AF3">
        <w:trPr>
          <w:trHeight w:val="29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4048B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SP4000030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2A09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thalie Jul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7DAD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301A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27F0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-Mid-Atlantic, LLC</w:t>
            </w:r>
          </w:p>
        </w:tc>
      </w:tr>
      <w:tr w:rsidR="006B3272" w:rsidRPr="006B3272" w14:paraId="5008448A" w14:textId="77777777" w:rsidTr="00E71AF3">
        <w:trPr>
          <w:trHeight w:val="290"/>
        </w:trPr>
        <w:tc>
          <w:tcPr>
            <w:tcW w:w="23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75BE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3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C9BB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ant Sakinofsk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E47D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7022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BA15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, LLC</w:t>
            </w:r>
          </w:p>
        </w:tc>
      </w:tr>
      <w:tr w:rsidR="006B3272" w:rsidRPr="006B3272" w14:paraId="5C340A24" w14:textId="77777777" w:rsidTr="00E71AF3">
        <w:trPr>
          <w:trHeight w:val="29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3A511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SP4000030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62CA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thleen Reit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C1D8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648A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DB20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</w:t>
            </w:r>
          </w:p>
        </w:tc>
      </w:tr>
      <w:tr w:rsidR="006B3272" w:rsidRPr="006B3272" w14:paraId="6216C691" w14:textId="77777777" w:rsidTr="00E71AF3">
        <w:trPr>
          <w:trHeight w:val="290"/>
        </w:trPr>
        <w:tc>
          <w:tcPr>
            <w:tcW w:w="233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75DF1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BR4000003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D6C2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mes L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AB70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BB36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2AA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Star Realty Group Inc.</w:t>
            </w:r>
          </w:p>
        </w:tc>
      </w:tr>
      <w:tr w:rsidR="006B3272" w:rsidRPr="006B3272" w14:paraId="2534096D" w14:textId="77777777" w:rsidTr="00E71AF3">
        <w:trPr>
          <w:trHeight w:val="56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CA59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SP4000022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9171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genette Cas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80F5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1871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7B12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ccupy Real Estate Group LLC</w:t>
            </w:r>
          </w:p>
        </w:tc>
      </w:tr>
      <w:tr w:rsidR="006B3272" w:rsidRPr="006B3272" w14:paraId="1D11DAF3" w14:textId="77777777" w:rsidTr="00E71AF3">
        <w:trPr>
          <w:trHeight w:val="29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5A5AE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SP4000014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EFA6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neem Nassa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8D10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6E4C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4C40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</w:t>
            </w:r>
          </w:p>
        </w:tc>
      </w:tr>
      <w:tr w:rsidR="006B3272" w:rsidRPr="006B3272" w14:paraId="2FB61CB4" w14:textId="77777777" w:rsidTr="00E71AF3">
        <w:trPr>
          <w:trHeight w:val="56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0966E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SP400002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DA8D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ian Mulli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278A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A612C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EC706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Marlboro Preferred Properties, LLC</w:t>
            </w:r>
          </w:p>
        </w:tc>
      </w:tr>
      <w:tr w:rsidR="006B3272" w:rsidRPr="006B3272" w14:paraId="39473380" w14:textId="77777777" w:rsidTr="00E71AF3">
        <w:trPr>
          <w:trHeight w:val="290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77F20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lastRenderedPageBreak/>
              <w:t>PM400000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D62D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Gnah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6B49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AEBC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52DB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ia Residential</w:t>
            </w:r>
          </w:p>
        </w:tc>
      </w:tr>
      <w:tr w:rsidR="006B3272" w:rsidRPr="006B3272" w14:paraId="3FD2B965" w14:textId="77777777" w:rsidTr="00E71AF3">
        <w:trPr>
          <w:trHeight w:val="56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F788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1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0F59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Ximena DeFilipp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A9493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2826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1695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mmit Commercial Real Estate</w:t>
            </w:r>
          </w:p>
        </w:tc>
      </w:tr>
      <w:tr w:rsidR="006B3272" w:rsidRPr="006B3272" w14:paraId="5F01986D" w14:textId="77777777" w:rsidTr="00E71AF3">
        <w:trPr>
          <w:trHeight w:val="29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F378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32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1F5B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risten Bail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CEFE9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C837A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CC44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6B3272" w:rsidRPr="006B3272" w14:paraId="0FA84727" w14:textId="77777777" w:rsidTr="00E71AF3">
        <w:trPr>
          <w:trHeight w:val="29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16AE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02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E3F6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ta Sharm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37AC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A2A30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1640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d Brick Property Mgnt </w:t>
            </w:r>
          </w:p>
        </w:tc>
      </w:tr>
      <w:tr w:rsidR="006B3272" w:rsidRPr="006B3272" w14:paraId="1341C5DB" w14:textId="77777777" w:rsidTr="00E71AF3">
        <w:trPr>
          <w:trHeight w:val="29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BE6362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SP4000032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773A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ee Pearlm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BB6D7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2174B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47323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 Foster, Inc.</w:t>
            </w:r>
          </w:p>
        </w:tc>
      </w:tr>
      <w:tr w:rsidR="006B3272" w:rsidRPr="006B3272" w14:paraId="76DDC822" w14:textId="77777777" w:rsidTr="00E71AF3">
        <w:trPr>
          <w:trHeight w:val="29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50289D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PM4000001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308D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zann Thomp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813D4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D6411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48E8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. F. Saul</w:t>
            </w:r>
          </w:p>
        </w:tc>
      </w:tr>
      <w:tr w:rsidR="006B3272" w:rsidRPr="006B3272" w14:paraId="3E794587" w14:textId="77777777" w:rsidTr="00E71AF3">
        <w:trPr>
          <w:trHeight w:val="310"/>
        </w:trPr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53B0E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212529"/>
              </w:rPr>
            </w:pPr>
            <w:r w:rsidRPr="006B3272">
              <w:rPr>
                <w:rFonts w:ascii="Times New Roman" w:eastAsia="Times New Roman" w:hAnsi="Times New Roman" w:cs="Times New Roman"/>
                <w:color w:val="212529"/>
              </w:rPr>
              <w:t>SP4000037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78455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nniffer Crow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CA3F8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B3AEE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0B47F" w14:textId="77777777" w:rsidR="006B3272" w:rsidRPr="006B3272" w:rsidRDefault="006B3272" w:rsidP="006B3272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6B327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3062563E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894F25">
        <w:rPr>
          <w:rFonts w:ascii="Times New Roman" w:hAnsi="Times New Roman" w:cs="Times New Roman"/>
        </w:rPr>
        <w:t>Ju</w:t>
      </w:r>
      <w:r w:rsidR="006B3272">
        <w:rPr>
          <w:rFonts w:ascii="Times New Roman" w:hAnsi="Times New Roman" w:cs="Times New Roman"/>
        </w:rPr>
        <w:t>ly 13</w:t>
      </w:r>
      <w:r w:rsidR="00B36C3B" w:rsidRPr="00B36C3B">
        <w:rPr>
          <w:rFonts w:ascii="Times New Roman" w:hAnsi="Times New Roman" w:cs="Times New Roman"/>
        </w:rPr>
        <w:t>, 202</w:t>
      </w:r>
      <w:r w:rsidR="00F67BD5">
        <w:rPr>
          <w:rFonts w:ascii="Times New Roman" w:hAnsi="Times New Roman" w:cs="Times New Roman"/>
        </w:rPr>
        <w:t>1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55837" w14:textId="77777777" w:rsidR="007A61B0" w:rsidRDefault="007A61B0" w:rsidP="00BE55D9">
      <w:r>
        <w:separator/>
      </w:r>
    </w:p>
  </w:endnote>
  <w:endnote w:type="continuationSeparator" w:id="0">
    <w:p w14:paraId="627961B0" w14:textId="77777777" w:rsidR="007A61B0" w:rsidRDefault="007A61B0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F7210" w14:textId="77777777" w:rsidR="007A61B0" w:rsidRDefault="007A61B0" w:rsidP="00BE55D9">
      <w:r>
        <w:separator/>
      </w:r>
    </w:p>
  </w:footnote>
  <w:footnote w:type="continuationSeparator" w:id="0">
    <w:p w14:paraId="2A70078B" w14:textId="77777777" w:rsidR="007A61B0" w:rsidRDefault="007A61B0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93AFB"/>
    <w:rsid w:val="000A1E7C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010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26D60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66B68"/>
    <w:rsid w:val="00686BA9"/>
    <w:rsid w:val="006915A5"/>
    <w:rsid w:val="006B3272"/>
    <w:rsid w:val="006E015A"/>
    <w:rsid w:val="006F4EF4"/>
    <w:rsid w:val="006F649F"/>
    <w:rsid w:val="00704203"/>
    <w:rsid w:val="007258A8"/>
    <w:rsid w:val="007A61B0"/>
    <w:rsid w:val="007D73BC"/>
    <w:rsid w:val="007E5608"/>
    <w:rsid w:val="007F157F"/>
    <w:rsid w:val="007F4998"/>
    <w:rsid w:val="008025DA"/>
    <w:rsid w:val="00823F87"/>
    <w:rsid w:val="00827362"/>
    <w:rsid w:val="0084659C"/>
    <w:rsid w:val="0086108D"/>
    <w:rsid w:val="008656BF"/>
    <w:rsid w:val="00877FAB"/>
    <w:rsid w:val="008858E3"/>
    <w:rsid w:val="00894F25"/>
    <w:rsid w:val="008A3AC5"/>
    <w:rsid w:val="008A3F5A"/>
    <w:rsid w:val="008B441A"/>
    <w:rsid w:val="008B74FF"/>
    <w:rsid w:val="008C680D"/>
    <w:rsid w:val="008F11A8"/>
    <w:rsid w:val="009014DD"/>
    <w:rsid w:val="00911692"/>
    <w:rsid w:val="00924FD4"/>
    <w:rsid w:val="00957BD7"/>
    <w:rsid w:val="009714EE"/>
    <w:rsid w:val="009A67BB"/>
    <w:rsid w:val="009A79F1"/>
    <w:rsid w:val="009B5E1A"/>
    <w:rsid w:val="009B7AED"/>
    <w:rsid w:val="009D1415"/>
    <w:rsid w:val="009D50AB"/>
    <w:rsid w:val="009E701E"/>
    <w:rsid w:val="009F3CA7"/>
    <w:rsid w:val="00A11B34"/>
    <w:rsid w:val="00A16396"/>
    <w:rsid w:val="00A22292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14E7"/>
    <w:rsid w:val="00B0239E"/>
    <w:rsid w:val="00B1418D"/>
    <w:rsid w:val="00B178B0"/>
    <w:rsid w:val="00B22523"/>
    <w:rsid w:val="00B36C3B"/>
    <w:rsid w:val="00B533CF"/>
    <w:rsid w:val="00BE55D9"/>
    <w:rsid w:val="00BF20E4"/>
    <w:rsid w:val="00BF286A"/>
    <w:rsid w:val="00C23FF1"/>
    <w:rsid w:val="00C24583"/>
    <w:rsid w:val="00C435C3"/>
    <w:rsid w:val="00C52A14"/>
    <w:rsid w:val="00C93D2C"/>
    <w:rsid w:val="00CE34E9"/>
    <w:rsid w:val="00CF2147"/>
    <w:rsid w:val="00CF4B2B"/>
    <w:rsid w:val="00D1614E"/>
    <w:rsid w:val="00D34140"/>
    <w:rsid w:val="00D61D0E"/>
    <w:rsid w:val="00D73DA4"/>
    <w:rsid w:val="00D83A5C"/>
    <w:rsid w:val="00D871CB"/>
    <w:rsid w:val="00D94751"/>
    <w:rsid w:val="00D961CD"/>
    <w:rsid w:val="00DA175F"/>
    <w:rsid w:val="00DA4F8B"/>
    <w:rsid w:val="00DB57C1"/>
    <w:rsid w:val="00DE1ADD"/>
    <w:rsid w:val="00DF0454"/>
    <w:rsid w:val="00DF67C8"/>
    <w:rsid w:val="00E13200"/>
    <w:rsid w:val="00E214A5"/>
    <w:rsid w:val="00E31DC5"/>
    <w:rsid w:val="00E32F3A"/>
    <w:rsid w:val="00E354F8"/>
    <w:rsid w:val="00E4469E"/>
    <w:rsid w:val="00E579BB"/>
    <w:rsid w:val="00E71AF3"/>
    <w:rsid w:val="00E7479F"/>
    <w:rsid w:val="00EB2E00"/>
    <w:rsid w:val="00EF6A5F"/>
    <w:rsid w:val="00F26D43"/>
    <w:rsid w:val="00F3724C"/>
    <w:rsid w:val="00F47BBD"/>
    <w:rsid w:val="00F51B2F"/>
    <w:rsid w:val="00F67BD5"/>
    <w:rsid w:val="00F94991"/>
    <w:rsid w:val="00F95C32"/>
    <w:rsid w:val="00FB3EB5"/>
    <w:rsid w:val="00FB76F9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7</cp:revision>
  <cp:lastPrinted>2020-01-08T19:49:00Z</cp:lastPrinted>
  <dcterms:created xsi:type="dcterms:W3CDTF">2021-07-07T14:10:00Z</dcterms:created>
  <dcterms:modified xsi:type="dcterms:W3CDTF">2021-07-07T18:34:00Z</dcterms:modified>
</cp:coreProperties>
</file>